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42599" w14:textId="77777777" w:rsidR="003B701E" w:rsidRPr="00862081" w:rsidRDefault="003B701E" w:rsidP="008E7B43">
      <w:pPr>
        <w:pStyle w:val="NoSpacing"/>
        <w:ind w:hanging="360"/>
        <w:rPr>
          <w:rFonts w:ascii="Arial" w:hAnsi="Arial" w:cs="Arial"/>
          <w:b/>
          <w:sz w:val="24"/>
          <w:szCs w:val="24"/>
        </w:rPr>
      </w:pPr>
      <w:r w:rsidRPr="00862081">
        <w:rPr>
          <w:rFonts w:ascii="Arial" w:hAnsi="Arial" w:cs="Arial"/>
          <w:b/>
          <w:sz w:val="24"/>
          <w:szCs w:val="24"/>
        </w:rPr>
        <w:t>7962 Illustration 1</w:t>
      </w:r>
    </w:p>
    <w:p w14:paraId="3DF33BB8" w14:textId="1E25F967" w:rsidR="003B701E" w:rsidRPr="00862081" w:rsidRDefault="008E7B43" w:rsidP="008E7B43">
      <w:pPr>
        <w:pStyle w:val="NoSpacing"/>
        <w:ind w:hanging="360"/>
        <w:rPr>
          <w:rFonts w:ascii="Arial" w:hAnsi="Arial" w:cs="Arial"/>
          <w:sz w:val="24"/>
          <w:szCs w:val="24"/>
        </w:rPr>
      </w:pPr>
      <w:r w:rsidRPr="00862081">
        <w:rPr>
          <w:rFonts w:ascii="Arial" w:hAnsi="Arial" w:cs="Arial"/>
          <w:sz w:val="24"/>
          <w:szCs w:val="24"/>
        </w:rPr>
        <w:t>(Revised</w:t>
      </w:r>
      <w:r w:rsidR="00862081">
        <w:rPr>
          <w:rFonts w:ascii="Arial" w:hAnsi="Arial" w:cs="Arial"/>
          <w:sz w:val="24"/>
          <w:szCs w:val="24"/>
        </w:rPr>
        <w:t xml:space="preserve"> </w:t>
      </w:r>
      <w:r w:rsidR="00062D65">
        <w:rPr>
          <w:rFonts w:ascii="Arial" w:hAnsi="Arial" w:cs="Arial"/>
          <w:sz w:val="24"/>
          <w:szCs w:val="24"/>
        </w:rPr>
        <w:t>09</w:t>
      </w:r>
      <w:r w:rsidR="001A3AE2" w:rsidRPr="00862081">
        <w:rPr>
          <w:rFonts w:ascii="Arial" w:hAnsi="Arial" w:cs="Arial"/>
          <w:sz w:val="24"/>
          <w:szCs w:val="24"/>
        </w:rPr>
        <w:t>/2023</w:t>
      </w:r>
      <w:r w:rsidR="003B701E" w:rsidRPr="00862081">
        <w:rPr>
          <w:rFonts w:ascii="Arial" w:hAnsi="Arial" w:cs="Arial"/>
          <w:sz w:val="24"/>
          <w:szCs w:val="24"/>
        </w:rPr>
        <w:t>)</w:t>
      </w:r>
    </w:p>
    <w:tbl>
      <w:tblPr>
        <w:tblW w:w="14592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912"/>
        <w:gridCol w:w="9503"/>
        <w:gridCol w:w="1439"/>
        <w:gridCol w:w="1502"/>
        <w:gridCol w:w="236"/>
      </w:tblGrid>
      <w:tr w:rsidR="00FD77F4" w:rsidRPr="00A436F8" w14:paraId="4ACC2654" w14:textId="77777777" w:rsidTr="00B66C98">
        <w:trPr>
          <w:trHeight w:val="228"/>
        </w:trPr>
        <w:tc>
          <w:tcPr>
            <w:tcW w:w="1435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85196" w14:textId="77777777" w:rsidR="00FD77F4" w:rsidRPr="00862081" w:rsidRDefault="00FD77F4" w:rsidP="006E536D">
            <w:pPr>
              <w:pStyle w:val="NoSpacing"/>
              <w:tabs>
                <w:tab w:val="left" w:pos="838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862081">
              <w:rPr>
                <w:rFonts w:ascii="Arial" w:hAnsi="Arial" w:cs="Arial"/>
                <w:b/>
                <w:bCs/>
              </w:rPr>
              <w:t>REPORT NO. 7 – PRE-CLOSING TRIAL BALANCE</w:t>
            </w:r>
          </w:p>
          <w:p w14:paraId="1F5C430A" w14:textId="77777777" w:rsidR="00FD77F4" w:rsidRPr="00862081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862081">
              <w:rPr>
                <w:rFonts w:ascii="Arial" w:hAnsi="Arial" w:cs="Arial"/>
                <w:b/>
                <w:bCs/>
              </w:rPr>
              <w:t>Agency 5555</w:t>
            </w:r>
          </w:p>
          <w:p w14:paraId="318489CF" w14:textId="77777777" w:rsidR="00FD77F4" w:rsidRPr="00862081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862081">
              <w:rPr>
                <w:rFonts w:ascii="Arial" w:hAnsi="Arial" w:cs="Arial"/>
                <w:b/>
                <w:bCs/>
              </w:rPr>
              <w:t>Training Fund 1234</w:t>
            </w:r>
          </w:p>
          <w:p w14:paraId="44A7A65C" w14:textId="77777777" w:rsidR="00FD77F4" w:rsidRPr="00862081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862081">
              <w:rPr>
                <w:rFonts w:ascii="Arial" w:hAnsi="Arial" w:cs="Arial"/>
                <w:b/>
                <w:bCs/>
              </w:rPr>
              <w:t>Fiscal Year 20XX-XX</w:t>
            </w:r>
          </w:p>
          <w:p w14:paraId="65FEDAE1" w14:textId="6EA6014B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62081">
              <w:rPr>
                <w:rFonts w:ascii="Arial" w:hAnsi="Arial" w:cs="Arial"/>
                <w:b/>
                <w:bCs/>
              </w:rPr>
              <w:t>As of June 30, 20XX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D1FDF72" w14:textId="77777777" w:rsidR="00FD77F4" w:rsidRPr="00A436F8" w:rsidDel="009B1F85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D77F4" w:rsidRPr="00A436F8" w14:paraId="452E8E9F" w14:textId="77777777" w:rsidTr="00B66C98">
        <w:trPr>
          <w:trHeight w:val="228"/>
        </w:trPr>
        <w:tc>
          <w:tcPr>
            <w:tcW w:w="14356" w:type="dxa"/>
            <w:gridSpan w:val="4"/>
            <w:vMerge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DF8AA" w14:textId="44F5A8DF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29B94F93" w14:textId="77777777" w:rsidR="00FD77F4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D77F4" w:rsidRPr="00A436F8" w14:paraId="33A5119B" w14:textId="77777777" w:rsidTr="00B66C98">
        <w:trPr>
          <w:trHeight w:val="864"/>
        </w:trPr>
        <w:tc>
          <w:tcPr>
            <w:tcW w:w="14356" w:type="dxa"/>
            <w:gridSpan w:val="4"/>
            <w:vMerge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62249E6" w14:textId="4D416466" w:rsidR="00FD77F4" w:rsidRPr="00DE7EEB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0C79B1C2" w14:textId="77777777" w:rsidR="00FD77F4" w:rsidRPr="00A436F8" w:rsidRDefault="00FD77F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664A11" w:rsidRPr="00A436F8" w14:paraId="74732936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39DECE" w14:textId="77777777" w:rsidR="003B701E" w:rsidRPr="00862081" w:rsidRDefault="003B701E" w:rsidP="006E536D">
            <w:pPr>
              <w:pStyle w:val="NoSpacing"/>
              <w:ind w:left="165"/>
              <w:jc w:val="center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86208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CCOUNT NO.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2567AB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86208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CCOUNT TITLE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F06D500" w14:textId="77777777" w:rsidR="003B701E" w:rsidRPr="00862081" w:rsidRDefault="003B701E" w:rsidP="00862081">
            <w:pPr>
              <w:pStyle w:val="NoSpacing"/>
              <w:ind w:firstLine="348"/>
              <w:jc w:val="right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86208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DEBITS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000000" w:fill="D9D9D9"/>
            <w:noWrap/>
            <w:vAlign w:val="bottom"/>
            <w:hideMark/>
          </w:tcPr>
          <w:p w14:paraId="04263E97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862081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CREDITS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  <w:shd w:val="clear" w:color="000000" w:fill="D9D9D9"/>
          </w:tcPr>
          <w:p w14:paraId="4A3BD550" w14:textId="77777777" w:rsidR="003B701E" w:rsidRPr="00A436F8" w:rsidRDefault="003B701E" w:rsidP="006E536D">
            <w:pPr>
              <w:pStyle w:val="NoSpacing"/>
              <w:ind w:firstLine="497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664A11" w:rsidRPr="00A436F8" w14:paraId="45F6148E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E6062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11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6FE3" w14:textId="5D47E69A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 xml:space="preserve">General Cash 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51A99" w14:textId="77777777" w:rsidR="003B701E" w:rsidRPr="00862081" w:rsidRDefault="003B701E" w:rsidP="00862081">
            <w:pPr>
              <w:pStyle w:val="NoSpacing"/>
              <w:tabs>
                <w:tab w:val="decimal" w:pos="1073"/>
              </w:tabs>
              <w:ind w:hanging="12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215,599.78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8A5631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38198452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50662060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F7277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13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701C5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Revolving Fund Cash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BA16E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79,799.46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9CE204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33975A0B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7496E227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EE8B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19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4B5F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Cash on Hand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86589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2,850.00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2C1370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28F25AEC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1750CFAE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EEAE0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311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58531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Accounts Receivable - Abatement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37F45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0,311.29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764512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3944968F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440F8D5C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C16FD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312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940B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Accounts Receivable - Reimbursement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E4350" w14:textId="77777777" w:rsidR="003B701E" w:rsidRPr="00862081" w:rsidRDefault="003B701E" w:rsidP="00862081">
            <w:pPr>
              <w:pStyle w:val="NoSpacing"/>
              <w:tabs>
                <w:tab w:val="decimal" w:pos="106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05,666.78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091B52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5269E8A9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68DBECD7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E6D4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315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15C8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Accounts Receivable - Dishonored Check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4710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2,364.00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ED0D80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352BB56D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32F47BC5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D091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319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2A0F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Accounts Receivable - Other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640F" w14:textId="77777777" w:rsidR="003B701E" w:rsidRPr="00862081" w:rsidRDefault="003B701E" w:rsidP="00862081">
            <w:pPr>
              <w:pStyle w:val="NoSpacing"/>
              <w:tabs>
                <w:tab w:val="decimal" w:pos="106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94,500.52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78486C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3E7F412F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592E4B6E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0A48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38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06492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Contingent Receivable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E48B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83,091.67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F2887B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1F6AA450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482EE7EF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A7E8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410</w:t>
            </w:r>
            <w:r w:rsidRPr="00862081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64D2A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from Other Fund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B34F3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,843,538.16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BB2F4F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0C12CC29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38DC7BE2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487A7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420</w:t>
            </w:r>
            <w:r w:rsidRPr="00862081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4E49D" w14:textId="5333821B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from Other Appropriations</w:t>
            </w:r>
            <w:r w:rsidR="008565B2">
              <w:rPr>
                <w:rFonts w:ascii="Arial" w:hAnsi="Arial" w:cs="Arial"/>
                <w:sz w:val="18"/>
                <w:szCs w:val="18"/>
              </w:rPr>
              <w:t>,</w:t>
            </w:r>
            <w:r w:rsidR="00412EE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97A61">
              <w:rPr>
                <w:rFonts w:ascii="Arial" w:hAnsi="Arial" w:cs="Arial"/>
                <w:sz w:val="18"/>
                <w:szCs w:val="18"/>
              </w:rPr>
              <w:t>W</w:t>
            </w:r>
            <w:r w:rsidR="008565B2">
              <w:rPr>
                <w:rFonts w:ascii="Arial" w:hAnsi="Arial" w:cs="Arial"/>
                <w:sz w:val="18"/>
                <w:szCs w:val="18"/>
              </w:rPr>
              <w:t>ithin the Same Fu</w:t>
            </w:r>
            <w:r w:rsidR="00412EE2">
              <w:rPr>
                <w:rFonts w:ascii="Arial" w:hAnsi="Arial" w:cs="Arial"/>
                <w:sz w:val="18"/>
                <w:szCs w:val="18"/>
              </w:rPr>
              <w:t>nd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37CC" w14:textId="77777777" w:rsidR="003B701E" w:rsidRPr="00862081" w:rsidRDefault="003B701E" w:rsidP="00862081">
            <w:pPr>
              <w:pStyle w:val="NoSpacing"/>
              <w:tabs>
                <w:tab w:val="decimal" w:pos="1032"/>
              </w:tabs>
              <w:ind w:hanging="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1,278,371.13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106201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718C927B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17BF2FE8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96909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59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F799B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from Other Governmental Entitie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E22F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216,978.22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4A0BBA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6AB0B290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4A110504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D98D9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600</w:t>
            </w:r>
            <w:r w:rsidRPr="00862081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D6DD5" w14:textId="347DBD60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 xml:space="preserve">Provision for Deferred </w:t>
            </w:r>
            <w:r w:rsidR="00E213B5">
              <w:rPr>
                <w:rFonts w:ascii="Arial" w:hAnsi="Arial" w:cs="Arial"/>
                <w:sz w:val="18"/>
                <w:szCs w:val="18"/>
              </w:rPr>
              <w:t>Receivable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6B7CA3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B996782" w14:textId="77777777" w:rsidR="003B701E" w:rsidRPr="00862081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479,956.19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2724CE74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74809EC6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A523C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71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16ADD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Expense Advance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DD7A6C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7,000.00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0AE6EC8" w14:textId="77777777" w:rsidR="003B701E" w:rsidRPr="00862081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7EDCB7B5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664A11" w:rsidRPr="00A436F8" w14:paraId="6421DF3B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8143C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01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F07B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Accounts Payable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5861" w14:textId="77777777" w:rsidR="003B701E" w:rsidRPr="00862081" w:rsidRDefault="003B701E" w:rsidP="00862081">
            <w:pPr>
              <w:pStyle w:val="NoSpacing"/>
              <w:ind w:right="363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B555D6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,476,100.81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2EAAA8FE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02F5D255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DB4CD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 xml:space="preserve"> 3114</w:t>
            </w:r>
            <w:r w:rsidRPr="00862081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DD233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to Other Fund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AB12" w14:textId="77777777" w:rsidR="003B701E" w:rsidRPr="00862081" w:rsidRDefault="003B701E" w:rsidP="00A320EA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40B965" w14:textId="77777777" w:rsidR="003B701E" w:rsidRPr="00862081" w:rsidRDefault="003B701E" w:rsidP="006E536D">
            <w:pPr>
              <w:pStyle w:val="NoSpacing"/>
              <w:tabs>
                <w:tab w:val="decimal" w:pos="956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273,951.93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2A1501E1" w14:textId="77777777" w:rsidR="003B701E" w:rsidRPr="00A436F8" w:rsidRDefault="003B701E" w:rsidP="006E536D">
            <w:pPr>
              <w:pStyle w:val="NoSpacing"/>
              <w:tabs>
                <w:tab w:val="decimal" w:pos="956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5D88C8B7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C632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 xml:space="preserve"> 3115</w:t>
            </w:r>
            <w:r w:rsidRPr="00862081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324D" w14:textId="0C5CF8FC" w:rsidR="003B701E" w:rsidRPr="00862081" w:rsidRDefault="003B701E" w:rsidP="007B44E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to Other Appropriations</w:t>
            </w:r>
            <w:r w:rsidR="00C40E2E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050855">
              <w:rPr>
                <w:rFonts w:ascii="Arial" w:hAnsi="Arial" w:cs="Arial"/>
                <w:sz w:val="18"/>
                <w:szCs w:val="18"/>
              </w:rPr>
              <w:t>Within the</w:t>
            </w:r>
            <w:r w:rsidRPr="00862081">
              <w:rPr>
                <w:rFonts w:ascii="Arial" w:hAnsi="Arial" w:cs="Arial"/>
                <w:sz w:val="18"/>
                <w:szCs w:val="18"/>
              </w:rPr>
              <w:t xml:space="preserve"> Same Fund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7F0D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2EEFB6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ind w:left="-13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1,281,639.16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12AEF8BB" w14:textId="77777777" w:rsidR="003B701E" w:rsidRDefault="003B701E" w:rsidP="006E536D">
            <w:pPr>
              <w:pStyle w:val="NoSpacing"/>
              <w:tabs>
                <w:tab w:val="decimal" w:pos="1037"/>
              </w:tabs>
              <w:ind w:left="-133"/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2A7AB996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909D1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21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A8200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to Federal Government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A0322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06ED9E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32,561.66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1ED69E11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7FB78EA3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E66F0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22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EEEA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to Local Government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D45CC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9B8531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94,686.90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7B5179B8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1FB11928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FABA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29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A809F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Due to Other Governmental Entitie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1F70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43F710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51,499.03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5369DF87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5450BFF1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EE893" w14:textId="77777777" w:rsidR="003B701E" w:rsidRPr="00862081" w:rsidRDefault="003B701E" w:rsidP="00B963BB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42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D2F77" w14:textId="65C894DD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Reimbursements</w:t>
            </w:r>
            <w:r w:rsidR="00121709" w:rsidRPr="00121709">
              <w:rPr>
                <w:rFonts w:ascii="Arial" w:hAnsi="Arial" w:cs="Arial"/>
                <w:sz w:val="18"/>
                <w:szCs w:val="18"/>
              </w:rPr>
              <w:t xml:space="preserve"> Collected in Advance</w:t>
            </w:r>
            <w:r w:rsidR="00121709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9676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73097A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4,851.21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2E3F7AA4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176AAA85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05CA3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73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EBC20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Uncleared Collection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3C21B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8A85A3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119,850.41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7935938E" w14:textId="77777777" w:rsidR="003B701E" w:rsidRPr="00A436F8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19FA9764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C7493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557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11773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Fund Balance - Clearing Account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6DEB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CEB3B9" w14:textId="77777777" w:rsidR="003B701E" w:rsidRPr="00862081" w:rsidRDefault="003B701E" w:rsidP="006E536D">
            <w:pPr>
              <w:pStyle w:val="NoSpacing"/>
              <w:tabs>
                <w:tab w:val="decimal" w:pos="1017"/>
              </w:tabs>
              <w:ind w:hanging="63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37,230,241.91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45D1BADD" w14:textId="77777777" w:rsidR="003B701E" w:rsidRDefault="003B701E" w:rsidP="006E536D">
            <w:pPr>
              <w:pStyle w:val="NoSpacing"/>
              <w:tabs>
                <w:tab w:val="decimal" w:pos="1017"/>
              </w:tabs>
              <w:ind w:hanging="63"/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217D60B6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E8868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800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13D6A6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Revenue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1E621E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CA6DB23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45,314.50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78319711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1D0BA8C9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3F191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810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74481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Reimbursement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5BFA3A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99B7C74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5,974,840.19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3D0251DF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73EBB3D8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6F984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9000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AF1645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Appropriation Expenditure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61C53" w14:textId="77777777" w:rsidR="003B701E" w:rsidRPr="00862081" w:rsidRDefault="003B701E" w:rsidP="00862081">
            <w:pPr>
              <w:pStyle w:val="NoSpacing"/>
              <w:tabs>
                <w:tab w:val="decimal" w:pos="104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44,994,271.06</w:t>
            </w: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1A96C08" w14:textId="77777777" w:rsidR="003B701E" w:rsidRPr="00862081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5BA21425" w14:textId="77777777" w:rsidR="003B701E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5954E2BD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F5A0F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9891</w:t>
            </w: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0EBD34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Refunds to Reverted Appropriations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D3FDE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1080888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4,893.35</w:t>
            </w:r>
          </w:p>
        </w:tc>
        <w:tc>
          <w:tcPr>
            <w:tcW w:w="236" w:type="dxa"/>
            <w:tcBorders>
              <w:top w:val="nil"/>
              <w:bottom w:val="nil"/>
              <w:right w:val="single" w:sz="4" w:space="0" w:color="auto"/>
            </w:tcBorders>
          </w:tcPr>
          <w:p w14:paraId="6C3C1DEC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774CCFF0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8B5E2E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9893</w:t>
            </w:r>
          </w:p>
        </w:tc>
        <w:tc>
          <w:tcPr>
            <w:tcW w:w="95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A8C54F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Prior Year Appropriations Adjustment</w:t>
            </w:r>
          </w:p>
        </w:tc>
        <w:tc>
          <w:tcPr>
            <w:tcW w:w="1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A61CD3" w14:textId="77777777" w:rsidR="003B701E" w:rsidRPr="00862081" w:rsidRDefault="003B701E" w:rsidP="00862081">
            <w:pPr>
              <w:pStyle w:val="NoSpacing"/>
              <w:tabs>
                <w:tab w:val="decimal" w:pos="108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55,444.68</w:t>
            </w:r>
          </w:p>
        </w:tc>
        <w:tc>
          <w:tcPr>
            <w:tcW w:w="1502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1DAC9C2D" w14:textId="77777777" w:rsidR="003B701E" w:rsidRPr="00862081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right w:val="single" w:sz="4" w:space="0" w:color="auto"/>
            </w:tcBorders>
          </w:tcPr>
          <w:p w14:paraId="01F035CE" w14:textId="77777777" w:rsidR="003B701E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16D12A64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D21B8E" w14:textId="77777777" w:rsidR="003B701E" w:rsidRPr="00862081" w:rsidRDefault="003B701E" w:rsidP="006E536D">
            <w:pPr>
              <w:pStyle w:val="NoSpacing"/>
              <w:ind w:left="-15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9998</w:t>
            </w:r>
          </w:p>
        </w:tc>
        <w:tc>
          <w:tcPr>
            <w:tcW w:w="95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78009D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Supplemental Pension Assessment</w:t>
            </w:r>
          </w:p>
        </w:tc>
        <w:tc>
          <w:tcPr>
            <w:tcW w:w="1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BC3B57" w14:textId="77777777" w:rsidR="003B701E" w:rsidRPr="00862081" w:rsidRDefault="003B701E" w:rsidP="00862081">
            <w:pPr>
              <w:pStyle w:val="NoSpacing"/>
              <w:tabs>
                <w:tab w:val="decimal" w:pos="108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600.50</w:t>
            </w:r>
          </w:p>
        </w:tc>
        <w:tc>
          <w:tcPr>
            <w:tcW w:w="1502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153D23D8" w14:textId="77777777" w:rsidR="003B701E" w:rsidRPr="00862081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right w:val="single" w:sz="4" w:space="0" w:color="auto"/>
            </w:tcBorders>
          </w:tcPr>
          <w:p w14:paraId="6594C186" w14:textId="77777777" w:rsidR="003B701E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5063C812" w14:textId="77777777" w:rsidTr="00B66C98">
        <w:trPr>
          <w:trHeight w:val="78"/>
        </w:trPr>
        <w:tc>
          <w:tcPr>
            <w:tcW w:w="1912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409B4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5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53441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270D1" w14:textId="77777777" w:rsidR="003B701E" w:rsidRPr="00862081" w:rsidRDefault="003B701E" w:rsidP="00862081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02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B52E" w14:textId="77777777" w:rsidR="003B701E" w:rsidRPr="00862081" w:rsidRDefault="003B701E" w:rsidP="006E536D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0D99627B" w14:textId="77777777" w:rsidR="003B701E" w:rsidRPr="00A436F8" w:rsidRDefault="003B701E" w:rsidP="006E536D">
            <w:pPr>
              <w:pStyle w:val="NoSpacing"/>
              <w:jc w:val="right"/>
              <w:rPr>
                <w:rFonts w:ascii="Arial" w:hAnsi="Arial" w:cs="Arial"/>
              </w:rPr>
            </w:pPr>
          </w:p>
        </w:tc>
      </w:tr>
      <w:tr w:rsidR="00664A11" w:rsidRPr="00A436F8" w14:paraId="6DA210E1" w14:textId="77777777" w:rsidTr="00B66C98">
        <w:trPr>
          <w:trHeight w:val="228"/>
        </w:trPr>
        <w:tc>
          <w:tcPr>
            <w:tcW w:w="19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F4E02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52AE" w14:textId="77777777" w:rsidR="003B701E" w:rsidRPr="00862081" w:rsidRDefault="003B701E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0C0A4" w14:textId="77777777" w:rsidR="003B701E" w:rsidRPr="00862081" w:rsidRDefault="003B701E" w:rsidP="00862081">
            <w:pPr>
              <w:pStyle w:val="NoSpacing"/>
              <w:tabs>
                <w:tab w:val="decimal" w:pos="108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59,300,387.25</w:t>
            </w:r>
          </w:p>
        </w:tc>
        <w:tc>
          <w:tcPr>
            <w:tcW w:w="150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2ED7" w14:textId="77777777" w:rsidR="003B701E" w:rsidRPr="00862081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>59,300,387.25</w:t>
            </w:r>
          </w:p>
        </w:tc>
        <w:tc>
          <w:tcPr>
            <w:tcW w:w="236" w:type="dxa"/>
            <w:tcBorders>
              <w:right w:val="single" w:sz="4" w:space="0" w:color="auto"/>
            </w:tcBorders>
          </w:tcPr>
          <w:p w14:paraId="4C40D116" w14:textId="77777777" w:rsidR="003B701E" w:rsidRDefault="003B701E" w:rsidP="006E536D">
            <w:pPr>
              <w:pStyle w:val="NoSpacing"/>
              <w:tabs>
                <w:tab w:val="decimal" w:pos="1037"/>
              </w:tabs>
              <w:jc w:val="right"/>
              <w:rPr>
                <w:rFonts w:ascii="Arial" w:hAnsi="Arial" w:cs="Arial"/>
              </w:rPr>
            </w:pPr>
          </w:p>
        </w:tc>
      </w:tr>
      <w:tr w:rsidR="003B701E" w:rsidRPr="00A436F8" w14:paraId="1409D435" w14:textId="77777777" w:rsidTr="00B66C98">
        <w:trPr>
          <w:trHeight w:val="228"/>
        </w:trPr>
        <w:tc>
          <w:tcPr>
            <w:tcW w:w="14356" w:type="dxa"/>
            <w:gridSpan w:val="4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D4DD5F6" w14:textId="06B0BD79" w:rsidR="003B701E" w:rsidRPr="00862081" w:rsidRDefault="003B701E" w:rsidP="00B66C98">
            <w:pPr>
              <w:pStyle w:val="NoSpacing"/>
              <w:spacing w:before="480"/>
              <w:rPr>
                <w:rFonts w:ascii="Arial" w:hAnsi="Arial" w:cs="Arial"/>
                <w:sz w:val="18"/>
                <w:szCs w:val="18"/>
              </w:rPr>
            </w:pPr>
            <w:r w:rsidRPr="00862081">
              <w:rPr>
                <w:rFonts w:ascii="Arial" w:hAnsi="Arial" w:cs="Arial"/>
                <w:sz w:val="18"/>
                <w:szCs w:val="18"/>
              </w:rPr>
              <w:t xml:space="preserve">*Subsidiary fund number, agency/department code, </w:t>
            </w:r>
            <w:r w:rsidR="00780177">
              <w:rPr>
                <w:rFonts w:ascii="Arial" w:hAnsi="Arial" w:cs="Arial"/>
                <w:sz w:val="18"/>
                <w:szCs w:val="18"/>
              </w:rPr>
              <w:t>and</w:t>
            </w:r>
            <w:r w:rsidRPr="0086208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3772D">
              <w:rPr>
                <w:rFonts w:ascii="Arial" w:hAnsi="Arial" w:cs="Arial"/>
                <w:sz w:val="18"/>
                <w:szCs w:val="18"/>
              </w:rPr>
              <w:t>legacy general ledger</w:t>
            </w:r>
            <w:r w:rsidRPr="00862081">
              <w:rPr>
                <w:rFonts w:ascii="Arial" w:hAnsi="Arial" w:cs="Arial"/>
                <w:sz w:val="18"/>
                <w:szCs w:val="18"/>
              </w:rPr>
              <w:t xml:space="preserve"> account </w:t>
            </w:r>
            <w:r w:rsidR="001A046D">
              <w:rPr>
                <w:rFonts w:ascii="Arial" w:hAnsi="Arial" w:cs="Arial"/>
                <w:sz w:val="18"/>
                <w:szCs w:val="18"/>
              </w:rPr>
              <w:t>are</w:t>
            </w:r>
            <w:r w:rsidRPr="00862081">
              <w:rPr>
                <w:rFonts w:ascii="Arial" w:hAnsi="Arial" w:cs="Arial"/>
                <w:sz w:val="18"/>
                <w:szCs w:val="18"/>
              </w:rPr>
              <w:t xml:space="preserve"> needed unless a Subsidiaries on File report is submitted.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E162EAF" w14:textId="77777777" w:rsidR="003B701E" w:rsidRPr="00A436F8" w:rsidRDefault="003B701E" w:rsidP="006E536D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745D3AF4" w14:textId="77777777" w:rsidR="00FD77F4" w:rsidRPr="00FD77F4" w:rsidRDefault="00FD77F4" w:rsidP="00FD77F4">
      <w:pPr>
        <w:rPr>
          <w:rFonts w:ascii="Arial" w:hAnsi="Arial" w:cs="Arial"/>
          <w:sz w:val="2"/>
          <w:szCs w:val="2"/>
        </w:rPr>
      </w:pPr>
    </w:p>
    <w:sectPr w:rsidR="00FD77F4" w:rsidRPr="00FD77F4" w:rsidSect="00FD77F4">
      <w:type w:val="continuous"/>
      <w:pgSz w:w="15840" w:h="12240" w:orient="landscape" w:code="1"/>
      <w:pgMar w:top="907" w:right="144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AC2C1" w14:textId="77777777" w:rsidR="00ED00DD" w:rsidRDefault="00ED00DD">
      <w:r>
        <w:separator/>
      </w:r>
    </w:p>
  </w:endnote>
  <w:endnote w:type="continuationSeparator" w:id="0">
    <w:p w14:paraId="4F078277" w14:textId="77777777" w:rsidR="00ED00DD" w:rsidRDefault="00ED00DD">
      <w:r>
        <w:continuationSeparator/>
      </w:r>
    </w:p>
  </w:endnote>
  <w:endnote w:type="continuationNotice" w:id="1">
    <w:p w14:paraId="1CA5FFD4" w14:textId="77777777" w:rsidR="00ED00DD" w:rsidRDefault="00ED00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B3E45" w14:textId="77777777" w:rsidR="00ED00DD" w:rsidRDefault="00ED00DD">
      <w:r>
        <w:separator/>
      </w:r>
    </w:p>
  </w:footnote>
  <w:footnote w:type="continuationSeparator" w:id="0">
    <w:p w14:paraId="01D4D738" w14:textId="77777777" w:rsidR="00ED00DD" w:rsidRDefault="00ED00DD">
      <w:r>
        <w:continuationSeparator/>
      </w:r>
    </w:p>
  </w:footnote>
  <w:footnote w:type="continuationNotice" w:id="1">
    <w:p w14:paraId="0C79B21A" w14:textId="77777777" w:rsidR="00ED00DD" w:rsidRDefault="00ED00D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E54606D"/>
    <w:multiLevelType w:val="hybridMultilevel"/>
    <w:tmpl w:val="0B48225C"/>
    <w:lvl w:ilvl="0" w:tplc="C64618C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54E3"/>
    <w:multiLevelType w:val="hybridMultilevel"/>
    <w:tmpl w:val="8DE6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744AD"/>
    <w:multiLevelType w:val="hybridMultilevel"/>
    <w:tmpl w:val="E1506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5BE"/>
    <w:multiLevelType w:val="hybridMultilevel"/>
    <w:tmpl w:val="A84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2705EAD"/>
    <w:multiLevelType w:val="hybridMultilevel"/>
    <w:tmpl w:val="4E928A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F1FB5"/>
    <w:multiLevelType w:val="multilevel"/>
    <w:tmpl w:val="4E7418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1B59D4"/>
    <w:multiLevelType w:val="hybridMultilevel"/>
    <w:tmpl w:val="CFA2FD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35925A6F"/>
    <w:multiLevelType w:val="hybridMultilevel"/>
    <w:tmpl w:val="5F1AF8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B4856"/>
    <w:multiLevelType w:val="hybridMultilevel"/>
    <w:tmpl w:val="8C3C54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7219C"/>
    <w:multiLevelType w:val="hybridMultilevel"/>
    <w:tmpl w:val="91CE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DBC670B"/>
    <w:multiLevelType w:val="hybridMultilevel"/>
    <w:tmpl w:val="D962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56980"/>
    <w:multiLevelType w:val="hybridMultilevel"/>
    <w:tmpl w:val="2400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4A806C6"/>
    <w:multiLevelType w:val="hybridMultilevel"/>
    <w:tmpl w:val="2078FA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81440"/>
    <w:multiLevelType w:val="hybridMultilevel"/>
    <w:tmpl w:val="30C0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45817"/>
    <w:multiLevelType w:val="multilevel"/>
    <w:tmpl w:val="47A889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9" w15:restartNumberingAfterBreak="0">
    <w:nsid w:val="60DC1DF5"/>
    <w:multiLevelType w:val="hybridMultilevel"/>
    <w:tmpl w:val="0FB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6AF50B31"/>
    <w:multiLevelType w:val="hybridMultilevel"/>
    <w:tmpl w:val="C27487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9047D1"/>
    <w:multiLevelType w:val="multilevel"/>
    <w:tmpl w:val="E1FE6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79CA17A7"/>
    <w:multiLevelType w:val="multilevel"/>
    <w:tmpl w:val="344248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F15D07"/>
    <w:multiLevelType w:val="hybridMultilevel"/>
    <w:tmpl w:val="A49E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8741189">
    <w:abstractNumId w:val="27"/>
  </w:num>
  <w:num w:numId="2" w16cid:durableId="1821379672">
    <w:abstractNumId w:val="9"/>
  </w:num>
  <w:num w:numId="3" w16cid:durableId="2144304367">
    <w:abstractNumId w:val="33"/>
  </w:num>
  <w:num w:numId="4" w16cid:durableId="1507279785">
    <w:abstractNumId w:val="35"/>
  </w:num>
  <w:num w:numId="5" w16cid:durableId="442698538">
    <w:abstractNumId w:val="28"/>
  </w:num>
  <w:num w:numId="6" w16cid:durableId="992877666">
    <w:abstractNumId w:val="34"/>
  </w:num>
  <w:num w:numId="7" w16cid:durableId="28918622">
    <w:abstractNumId w:val="31"/>
  </w:num>
  <w:num w:numId="8" w16cid:durableId="1601793863">
    <w:abstractNumId w:val="19"/>
  </w:num>
  <w:num w:numId="9" w16cid:durableId="182011497">
    <w:abstractNumId w:val="0"/>
  </w:num>
  <w:num w:numId="10" w16cid:durableId="989483720">
    <w:abstractNumId w:val="23"/>
  </w:num>
  <w:num w:numId="11" w16cid:durableId="389227285">
    <w:abstractNumId w:val="30"/>
  </w:num>
  <w:num w:numId="12" w16cid:durableId="650183570">
    <w:abstractNumId w:val="2"/>
  </w:num>
  <w:num w:numId="13" w16cid:durableId="1943760390">
    <w:abstractNumId w:val="12"/>
  </w:num>
  <w:num w:numId="14" w16cid:durableId="1096756479">
    <w:abstractNumId w:val="7"/>
  </w:num>
  <w:num w:numId="15" w16cid:durableId="1075471904">
    <w:abstractNumId w:val="15"/>
  </w:num>
  <w:num w:numId="16" w16cid:durableId="1139882422">
    <w:abstractNumId w:val="13"/>
  </w:num>
  <w:num w:numId="17" w16cid:durableId="769398134">
    <w:abstractNumId w:val="1"/>
  </w:num>
  <w:num w:numId="18" w16cid:durableId="208538280">
    <w:abstractNumId w:val="14"/>
  </w:num>
  <w:num w:numId="19" w16cid:durableId="1682855454">
    <w:abstractNumId w:val="24"/>
  </w:num>
  <w:num w:numId="20" w16cid:durableId="379598834">
    <w:abstractNumId w:val="20"/>
  </w:num>
  <w:num w:numId="21" w16cid:durableId="126437190">
    <w:abstractNumId w:val="11"/>
  </w:num>
  <w:num w:numId="22" w16cid:durableId="1623875731">
    <w:abstractNumId w:val="26"/>
  </w:num>
  <w:num w:numId="23" w16cid:durableId="1155755343">
    <w:abstractNumId w:val="36"/>
  </w:num>
  <w:num w:numId="24" w16cid:durableId="1033118300">
    <w:abstractNumId w:val="18"/>
  </w:num>
  <w:num w:numId="25" w16cid:durableId="1170945499">
    <w:abstractNumId w:val="22"/>
  </w:num>
  <w:num w:numId="26" w16cid:durableId="198669912">
    <w:abstractNumId w:val="29"/>
  </w:num>
  <w:num w:numId="27" w16cid:durableId="1927837524">
    <w:abstractNumId w:val="21"/>
  </w:num>
  <w:num w:numId="28" w16cid:durableId="968634193">
    <w:abstractNumId w:val="6"/>
  </w:num>
  <w:num w:numId="29" w16cid:durableId="1081564410">
    <w:abstractNumId w:val="32"/>
  </w:num>
  <w:num w:numId="30" w16cid:durableId="743600254">
    <w:abstractNumId w:val="25"/>
  </w:num>
  <w:num w:numId="31" w16cid:durableId="1488940855">
    <w:abstractNumId w:val="17"/>
  </w:num>
  <w:num w:numId="32" w16cid:durableId="1242638835">
    <w:abstractNumId w:val="5"/>
  </w:num>
  <w:num w:numId="33" w16cid:durableId="140461189">
    <w:abstractNumId w:val="4"/>
  </w:num>
  <w:num w:numId="34" w16cid:durableId="1367871150">
    <w:abstractNumId w:val="8"/>
  </w:num>
  <w:num w:numId="35" w16cid:durableId="1983001708">
    <w:abstractNumId w:val="16"/>
  </w:num>
  <w:num w:numId="36" w16cid:durableId="186872129">
    <w:abstractNumId w:val="3"/>
  </w:num>
  <w:num w:numId="37" w16cid:durableId="209802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TGxMDIxNTUxMDBT0lEKTi0uzszPAykws6wFAFyAJ1wtAAAA"/>
  </w:docVars>
  <w:rsids>
    <w:rsidRoot w:val="008E6629"/>
    <w:rsid w:val="00003920"/>
    <w:rsid w:val="00004D71"/>
    <w:rsid w:val="00006969"/>
    <w:rsid w:val="000120F1"/>
    <w:rsid w:val="000127F3"/>
    <w:rsid w:val="000131B4"/>
    <w:rsid w:val="00013C9B"/>
    <w:rsid w:val="00013ED8"/>
    <w:rsid w:val="00016D3A"/>
    <w:rsid w:val="00023BAE"/>
    <w:rsid w:val="000265C1"/>
    <w:rsid w:val="00027745"/>
    <w:rsid w:val="00033923"/>
    <w:rsid w:val="00036F60"/>
    <w:rsid w:val="00045550"/>
    <w:rsid w:val="00046B75"/>
    <w:rsid w:val="00050855"/>
    <w:rsid w:val="00052288"/>
    <w:rsid w:val="00060BF5"/>
    <w:rsid w:val="00060F31"/>
    <w:rsid w:val="00061E2B"/>
    <w:rsid w:val="00062A63"/>
    <w:rsid w:val="00062B1F"/>
    <w:rsid w:val="00062D65"/>
    <w:rsid w:val="00067386"/>
    <w:rsid w:val="00067B2F"/>
    <w:rsid w:val="0007261D"/>
    <w:rsid w:val="00073A9C"/>
    <w:rsid w:val="00073AB9"/>
    <w:rsid w:val="00073CBD"/>
    <w:rsid w:val="00075781"/>
    <w:rsid w:val="000806C0"/>
    <w:rsid w:val="000812F4"/>
    <w:rsid w:val="00082369"/>
    <w:rsid w:val="00083339"/>
    <w:rsid w:val="00084631"/>
    <w:rsid w:val="00085AD2"/>
    <w:rsid w:val="00086C9C"/>
    <w:rsid w:val="0008755F"/>
    <w:rsid w:val="000902BA"/>
    <w:rsid w:val="00092B28"/>
    <w:rsid w:val="00093DDC"/>
    <w:rsid w:val="00094BCF"/>
    <w:rsid w:val="00095FDC"/>
    <w:rsid w:val="000A0C34"/>
    <w:rsid w:val="000A34E1"/>
    <w:rsid w:val="000B21F0"/>
    <w:rsid w:val="000B321D"/>
    <w:rsid w:val="000B3F28"/>
    <w:rsid w:val="000B77F4"/>
    <w:rsid w:val="000C1029"/>
    <w:rsid w:val="000C40E0"/>
    <w:rsid w:val="000C41C9"/>
    <w:rsid w:val="000C43B6"/>
    <w:rsid w:val="000C442F"/>
    <w:rsid w:val="000C56B6"/>
    <w:rsid w:val="000D2A6A"/>
    <w:rsid w:val="000E09B1"/>
    <w:rsid w:val="000E19CB"/>
    <w:rsid w:val="000E1D18"/>
    <w:rsid w:val="000E2BE2"/>
    <w:rsid w:val="000E2E99"/>
    <w:rsid w:val="000E4E8E"/>
    <w:rsid w:val="000E5690"/>
    <w:rsid w:val="000E7BAE"/>
    <w:rsid w:val="000F005E"/>
    <w:rsid w:val="000F01E9"/>
    <w:rsid w:val="000F17FD"/>
    <w:rsid w:val="000F18E3"/>
    <w:rsid w:val="000F1EAE"/>
    <w:rsid w:val="000F44FD"/>
    <w:rsid w:val="000F6928"/>
    <w:rsid w:val="00103227"/>
    <w:rsid w:val="00106667"/>
    <w:rsid w:val="001076FD"/>
    <w:rsid w:val="00107DD7"/>
    <w:rsid w:val="00110E87"/>
    <w:rsid w:val="001118E8"/>
    <w:rsid w:val="001124FC"/>
    <w:rsid w:val="00112CE7"/>
    <w:rsid w:val="0011321B"/>
    <w:rsid w:val="00114CD9"/>
    <w:rsid w:val="0011566A"/>
    <w:rsid w:val="00116C73"/>
    <w:rsid w:val="00116E58"/>
    <w:rsid w:val="00120190"/>
    <w:rsid w:val="00121194"/>
    <w:rsid w:val="00121709"/>
    <w:rsid w:val="00122151"/>
    <w:rsid w:val="0012292B"/>
    <w:rsid w:val="00123B46"/>
    <w:rsid w:val="00125FE1"/>
    <w:rsid w:val="00131C98"/>
    <w:rsid w:val="00133A18"/>
    <w:rsid w:val="001376E3"/>
    <w:rsid w:val="0014077B"/>
    <w:rsid w:val="001409F0"/>
    <w:rsid w:val="0014273D"/>
    <w:rsid w:val="0014307A"/>
    <w:rsid w:val="001445C9"/>
    <w:rsid w:val="001450E3"/>
    <w:rsid w:val="00146B59"/>
    <w:rsid w:val="001508EF"/>
    <w:rsid w:val="00152269"/>
    <w:rsid w:val="0015310F"/>
    <w:rsid w:val="0015464F"/>
    <w:rsid w:val="00155320"/>
    <w:rsid w:val="0015559B"/>
    <w:rsid w:val="00156E3E"/>
    <w:rsid w:val="00160873"/>
    <w:rsid w:val="00162B9F"/>
    <w:rsid w:val="00162DC8"/>
    <w:rsid w:val="001652EF"/>
    <w:rsid w:val="001728EA"/>
    <w:rsid w:val="00172D1C"/>
    <w:rsid w:val="001730D8"/>
    <w:rsid w:val="00173C4B"/>
    <w:rsid w:val="00173DD9"/>
    <w:rsid w:val="00181741"/>
    <w:rsid w:val="00181F6E"/>
    <w:rsid w:val="0018351A"/>
    <w:rsid w:val="0018386F"/>
    <w:rsid w:val="0019239C"/>
    <w:rsid w:val="001A046D"/>
    <w:rsid w:val="001A0C06"/>
    <w:rsid w:val="001A33B2"/>
    <w:rsid w:val="001A3AE2"/>
    <w:rsid w:val="001A6255"/>
    <w:rsid w:val="001A677C"/>
    <w:rsid w:val="001A7873"/>
    <w:rsid w:val="001A7917"/>
    <w:rsid w:val="001B0F68"/>
    <w:rsid w:val="001B1928"/>
    <w:rsid w:val="001B4AD7"/>
    <w:rsid w:val="001C387C"/>
    <w:rsid w:val="001C590E"/>
    <w:rsid w:val="001D10BF"/>
    <w:rsid w:val="001D120F"/>
    <w:rsid w:val="001E27FE"/>
    <w:rsid w:val="001E2B90"/>
    <w:rsid w:val="001E3AEF"/>
    <w:rsid w:val="001E5D99"/>
    <w:rsid w:val="001F098E"/>
    <w:rsid w:val="0020062C"/>
    <w:rsid w:val="00202F48"/>
    <w:rsid w:val="0020450C"/>
    <w:rsid w:val="00204AA8"/>
    <w:rsid w:val="002051FB"/>
    <w:rsid w:val="00206E25"/>
    <w:rsid w:val="00222400"/>
    <w:rsid w:val="002239E9"/>
    <w:rsid w:val="00224DD2"/>
    <w:rsid w:val="00225D61"/>
    <w:rsid w:val="00226B05"/>
    <w:rsid w:val="002270DD"/>
    <w:rsid w:val="00230B8B"/>
    <w:rsid w:val="00233FFD"/>
    <w:rsid w:val="002351C5"/>
    <w:rsid w:val="00235601"/>
    <w:rsid w:val="00241457"/>
    <w:rsid w:val="00241CB4"/>
    <w:rsid w:val="0024224C"/>
    <w:rsid w:val="00245F2C"/>
    <w:rsid w:val="00250EB0"/>
    <w:rsid w:val="00251B4D"/>
    <w:rsid w:val="00252B12"/>
    <w:rsid w:val="00253BC6"/>
    <w:rsid w:val="00256BEE"/>
    <w:rsid w:val="00257909"/>
    <w:rsid w:val="00260D6B"/>
    <w:rsid w:val="00262A6C"/>
    <w:rsid w:val="00266114"/>
    <w:rsid w:val="00267B66"/>
    <w:rsid w:val="00271477"/>
    <w:rsid w:val="00273300"/>
    <w:rsid w:val="002738B4"/>
    <w:rsid w:val="00277195"/>
    <w:rsid w:val="00282322"/>
    <w:rsid w:val="00284AAA"/>
    <w:rsid w:val="00285CA1"/>
    <w:rsid w:val="0028729B"/>
    <w:rsid w:val="00290E25"/>
    <w:rsid w:val="002911A2"/>
    <w:rsid w:val="002949CD"/>
    <w:rsid w:val="00295E6D"/>
    <w:rsid w:val="002A0863"/>
    <w:rsid w:val="002A1A42"/>
    <w:rsid w:val="002A1C6A"/>
    <w:rsid w:val="002A38E2"/>
    <w:rsid w:val="002A6D1E"/>
    <w:rsid w:val="002B6D79"/>
    <w:rsid w:val="002C14D6"/>
    <w:rsid w:val="002C54BC"/>
    <w:rsid w:val="002D1CE0"/>
    <w:rsid w:val="002D41DC"/>
    <w:rsid w:val="002D504C"/>
    <w:rsid w:val="002D5FD4"/>
    <w:rsid w:val="002D6BA1"/>
    <w:rsid w:val="002E16C6"/>
    <w:rsid w:val="002E1E0A"/>
    <w:rsid w:val="002E4558"/>
    <w:rsid w:val="002E5911"/>
    <w:rsid w:val="002F3CEE"/>
    <w:rsid w:val="002F42D8"/>
    <w:rsid w:val="002F5BDD"/>
    <w:rsid w:val="002F706B"/>
    <w:rsid w:val="0030408F"/>
    <w:rsid w:val="00304E75"/>
    <w:rsid w:val="003057D4"/>
    <w:rsid w:val="00305A37"/>
    <w:rsid w:val="003077D5"/>
    <w:rsid w:val="003078C0"/>
    <w:rsid w:val="003125BF"/>
    <w:rsid w:val="003141CC"/>
    <w:rsid w:val="00315490"/>
    <w:rsid w:val="00320F0F"/>
    <w:rsid w:val="00321A61"/>
    <w:rsid w:val="00324969"/>
    <w:rsid w:val="00330695"/>
    <w:rsid w:val="00331C7D"/>
    <w:rsid w:val="00336299"/>
    <w:rsid w:val="00343804"/>
    <w:rsid w:val="003473D1"/>
    <w:rsid w:val="003518C6"/>
    <w:rsid w:val="0035285F"/>
    <w:rsid w:val="00352F27"/>
    <w:rsid w:val="00354049"/>
    <w:rsid w:val="003543BF"/>
    <w:rsid w:val="0035724C"/>
    <w:rsid w:val="00363861"/>
    <w:rsid w:val="00364857"/>
    <w:rsid w:val="003666FF"/>
    <w:rsid w:val="003749B9"/>
    <w:rsid w:val="00374D17"/>
    <w:rsid w:val="00376F87"/>
    <w:rsid w:val="00377753"/>
    <w:rsid w:val="00380C62"/>
    <w:rsid w:val="00382459"/>
    <w:rsid w:val="0038317C"/>
    <w:rsid w:val="0038402F"/>
    <w:rsid w:val="003858AF"/>
    <w:rsid w:val="0038715F"/>
    <w:rsid w:val="00391AC1"/>
    <w:rsid w:val="00391EFC"/>
    <w:rsid w:val="003925D3"/>
    <w:rsid w:val="0039265D"/>
    <w:rsid w:val="00392C88"/>
    <w:rsid w:val="00392F4A"/>
    <w:rsid w:val="00394013"/>
    <w:rsid w:val="00395106"/>
    <w:rsid w:val="00397A61"/>
    <w:rsid w:val="003A2922"/>
    <w:rsid w:val="003A34C6"/>
    <w:rsid w:val="003A3E87"/>
    <w:rsid w:val="003A44EA"/>
    <w:rsid w:val="003A4B75"/>
    <w:rsid w:val="003A4F3E"/>
    <w:rsid w:val="003B0ABF"/>
    <w:rsid w:val="003B278E"/>
    <w:rsid w:val="003B2D77"/>
    <w:rsid w:val="003B53DF"/>
    <w:rsid w:val="003B5828"/>
    <w:rsid w:val="003B701E"/>
    <w:rsid w:val="003B7BEF"/>
    <w:rsid w:val="003C72E2"/>
    <w:rsid w:val="003D21C4"/>
    <w:rsid w:val="003D5048"/>
    <w:rsid w:val="003D5AEA"/>
    <w:rsid w:val="003E4D87"/>
    <w:rsid w:val="003E6E3D"/>
    <w:rsid w:val="003E7CE8"/>
    <w:rsid w:val="003F1AFA"/>
    <w:rsid w:val="003F3193"/>
    <w:rsid w:val="003F3291"/>
    <w:rsid w:val="0040109B"/>
    <w:rsid w:val="0040187E"/>
    <w:rsid w:val="004058A7"/>
    <w:rsid w:val="004058E9"/>
    <w:rsid w:val="00412EE2"/>
    <w:rsid w:val="00412EE4"/>
    <w:rsid w:val="00420225"/>
    <w:rsid w:val="00420805"/>
    <w:rsid w:val="004221B8"/>
    <w:rsid w:val="00424152"/>
    <w:rsid w:val="00425526"/>
    <w:rsid w:val="00425E48"/>
    <w:rsid w:val="00427D26"/>
    <w:rsid w:val="00435C3A"/>
    <w:rsid w:val="00441D5E"/>
    <w:rsid w:val="00441FD6"/>
    <w:rsid w:val="004440C3"/>
    <w:rsid w:val="00444D69"/>
    <w:rsid w:val="00446575"/>
    <w:rsid w:val="004477EF"/>
    <w:rsid w:val="00447BA1"/>
    <w:rsid w:val="00450D00"/>
    <w:rsid w:val="004523B7"/>
    <w:rsid w:val="0045297D"/>
    <w:rsid w:val="00452BD4"/>
    <w:rsid w:val="00455F8E"/>
    <w:rsid w:val="00456B5E"/>
    <w:rsid w:val="00460B31"/>
    <w:rsid w:val="00464DB3"/>
    <w:rsid w:val="00465361"/>
    <w:rsid w:val="0046562A"/>
    <w:rsid w:val="004657FD"/>
    <w:rsid w:val="00467C96"/>
    <w:rsid w:val="0047435F"/>
    <w:rsid w:val="0047706D"/>
    <w:rsid w:val="00485198"/>
    <w:rsid w:val="0048707E"/>
    <w:rsid w:val="00490333"/>
    <w:rsid w:val="00495023"/>
    <w:rsid w:val="004966E0"/>
    <w:rsid w:val="00496AD6"/>
    <w:rsid w:val="004A0465"/>
    <w:rsid w:val="004A18D2"/>
    <w:rsid w:val="004A2CDD"/>
    <w:rsid w:val="004A4A80"/>
    <w:rsid w:val="004A557C"/>
    <w:rsid w:val="004A5D4E"/>
    <w:rsid w:val="004A7CE6"/>
    <w:rsid w:val="004B478C"/>
    <w:rsid w:val="004B5432"/>
    <w:rsid w:val="004B5C90"/>
    <w:rsid w:val="004B6171"/>
    <w:rsid w:val="004C0592"/>
    <w:rsid w:val="004C0A2F"/>
    <w:rsid w:val="004C141C"/>
    <w:rsid w:val="004C1E6E"/>
    <w:rsid w:val="004C2963"/>
    <w:rsid w:val="004C32DE"/>
    <w:rsid w:val="004C36D5"/>
    <w:rsid w:val="004C7FAB"/>
    <w:rsid w:val="004D133A"/>
    <w:rsid w:val="004E0E55"/>
    <w:rsid w:val="004E11AC"/>
    <w:rsid w:val="004E20DB"/>
    <w:rsid w:val="004E2B77"/>
    <w:rsid w:val="004E6A7A"/>
    <w:rsid w:val="004E6D7E"/>
    <w:rsid w:val="004F096D"/>
    <w:rsid w:val="004F0B5B"/>
    <w:rsid w:val="004F0E26"/>
    <w:rsid w:val="00500D21"/>
    <w:rsid w:val="0050114C"/>
    <w:rsid w:val="00502117"/>
    <w:rsid w:val="00505BE9"/>
    <w:rsid w:val="00511532"/>
    <w:rsid w:val="00513B9F"/>
    <w:rsid w:val="005223B8"/>
    <w:rsid w:val="00524E1A"/>
    <w:rsid w:val="00527892"/>
    <w:rsid w:val="0053308F"/>
    <w:rsid w:val="00535B55"/>
    <w:rsid w:val="00543507"/>
    <w:rsid w:val="005441F3"/>
    <w:rsid w:val="00545134"/>
    <w:rsid w:val="005469AB"/>
    <w:rsid w:val="00547A92"/>
    <w:rsid w:val="00553702"/>
    <w:rsid w:val="005538B8"/>
    <w:rsid w:val="0055793D"/>
    <w:rsid w:val="0056039A"/>
    <w:rsid w:val="00560403"/>
    <w:rsid w:val="00561F11"/>
    <w:rsid w:val="0056570D"/>
    <w:rsid w:val="00566490"/>
    <w:rsid w:val="00567A9B"/>
    <w:rsid w:val="00570194"/>
    <w:rsid w:val="0057081B"/>
    <w:rsid w:val="0057214E"/>
    <w:rsid w:val="00572A5D"/>
    <w:rsid w:val="005829E0"/>
    <w:rsid w:val="0058388A"/>
    <w:rsid w:val="00591D5A"/>
    <w:rsid w:val="005A19D1"/>
    <w:rsid w:val="005A32F7"/>
    <w:rsid w:val="005A4056"/>
    <w:rsid w:val="005B415F"/>
    <w:rsid w:val="005C1158"/>
    <w:rsid w:val="005C3879"/>
    <w:rsid w:val="005C3B44"/>
    <w:rsid w:val="005D1203"/>
    <w:rsid w:val="005D1DBB"/>
    <w:rsid w:val="005D4FC5"/>
    <w:rsid w:val="005D7A53"/>
    <w:rsid w:val="005E4754"/>
    <w:rsid w:val="005E483D"/>
    <w:rsid w:val="005E62EC"/>
    <w:rsid w:val="005E7CEC"/>
    <w:rsid w:val="005F199E"/>
    <w:rsid w:val="005F4252"/>
    <w:rsid w:val="005F629E"/>
    <w:rsid w:val="005F6A59"/>
    <w:rsid w:val="00601F1B"/>
    <w:rsid w:val="00602B45"/>
    <w:rsid w:val="00605DF6"/>
    <w:rsid w:val="006077D0"/>
    <w:rsid w:val="00610168"/>
    <w:rsid w:val="00610622"/>
    <w:rsid w:val="00613254"/>
    <w:rsid w:val="00613425"/>
    <w:rsid w:val="006148B9"/>
    <w:rsid w:val="00616165"/>
    <w:rsid w:val="006173E3"/>
    <w:rsid w:val="00630F6B"/>
    <w:rsid w:val="00633D64"/>
    <w:rsid w:val="0063608E"/>
    <w:rsid w:val="00636391"/>
    <w:rsid w:val="00644800"/>
    <w:rsid w:val="00644CF9"/>
    <w:rsid w:val="006459F3"/>
    <w:rsid w:val="00645DAB"/>
    <w:rsid w:val="00651EF7"/>
    <w:rsid w:val="00652DBE"/>
    <w:rsid w:val="00654E14"/>
    <w:rsid w:val="00655B45"/>
    <w:rsid w:val="0065701C"/>
    <w:rsid w:val="00662AA3"/>
    <w:rsid w:val="006636F4"/>
    <w:rsid w:val="00664A11"/>
    <w:rsid w:val="00672181"/>
    <w:rsid w:val="0067754C"/>
    <w:rsid w:val="00681977"/>
    <w:rsid w:val="006847E9"/>
    <w:rsid w:val="0068515B"/>
    <w:rsid w:val="006865A8"/>
    <w:rsid w:val="00686667"/>
    <w:rsid w:val="00686B67"/>
    <w:rsid w:val="006956AB"/>
    <w:rsid w:val="006A0BFF"/>
    <w:rsid w:val="006A239E"/>
    <w:rsid w:val="006A48D7"/>
    <w:rsid w:val="006A4AA3"/>
    <w:rsid w:val="006A55E7"/>
    <w:rsid w:val="006A6FBC"/>
    <w:rsid w:val="006A7576"/>
    <w:rsid w:val="006B3AA6"/>
    <w:rsid w:val="006B3C54"/>
    <w:rsid w:val="006B7A2C"/>
    <w:rsid w:val="006C006A"/>
    <w:rsid w:val="006C05C9"/>
    <w:rsid w:val="006C19A5"/>
    <w:rsid w:val="006C2897"/>
    <w:rsid w:val="006C299B"/>
    <w:rsid w:val="006C479F"/>
    <w:rsid w:val="006C483F"/>
    <w:rsid w:val="006C4970"/>
    <w:rsid w:val="006C5B48"/>
    <w:rsid w:val="006D0F07"/>
    <w:rsid w:val="006D353F"/>
    <w:rsid w:val="006D42B7"/>
    <w:rsid w:val="006D60C1"/>
    <w:rsid w:val="006E0A27"/>
    <w:rsid w:val="006E2B65"/>
    <w:rsid w:val="006E536D"/>
    <w:rsid w:val="006F0A8F"/>
    <w:rsid w:val="006F1012"/>
    <w:rsid w:val="00700D02"/>
    <w:rsid w:val="00701793"/>
    <w:rsid w:val="00702930"/>
    <w:rsid w:val="00703634"/>
    <w:rsid w:val="007048C8"/>
    <w:rsid w:val="00705EC2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322FE"/>
    <w:rsid w:val="007360DC"/>
    <w:rsid w:val="00741608"/>
    <w:rsid w:val="0074234D"/>
    <w:rsid w:val="00744DFD"/>
    <w:rsid w:val="00745453"/>
    <w:rsid w:val="007468D6"/>
    <w:rsid w:val="007472DF"/>
    <w:rsid w:val="007515CD"/>
    <w:rsid w:val="007521DF"/>
    <w:rsid w:val="00763EC8"/>
    <w:rsid w:val="00764241"/>
    <w:rsid w:val="00765083"/>
    <w:rsid w:val="007670FD"/>
    <w:rsid w:val="00770CEB"/>
    <w:rsid w:val="00772D27"/>
    <w:rsid w:val="007739D1"/>
    <w:rsid w:val="00780177"/>
    <w:rsid w:val="00791247"/>
    <w:rsid w:val="00792574"/>
    <w:rsid w:val="00796398"/>
    <w:rsid w:val="007A3370"/>
    <w:rsid w:val="007A71B2"/>
    <w:rsid w:val="007B44E8"/>
    <w:rsid w:val="007B494A"/>
    <w:rsid w:val="007B7C40"/>
    <w:rsid w:val="007C2D62"/>
    <w:rsid w:val="007D167A"/>
    <w:rsid w:val="007D1BE4"/>
    <w:rsid w:val="007D37B4"/>
    <w:rsid w:val="007E0111"/>
    <w:rsid w:val="007E0804"/>
    <w:rsid w:val="007E192C"/>
    <w:rsid w:val="007E29B1"/>
    <w:rsid w:val="007E49D4"/>
    <w:rsid w:val="007F0CC4"/>
    <w:rsid w:val="007F3973"/>
    <w:rsid w:val="007F4503"/>
    <w:rsid w:val="007F65BD"/>
    <w:rsid w:val="008037E4"/>
    <w:rsid w:val="008068A5"/>
    <w:rsid w:val="0081194A"/>
    <w:rsid w:val="00813535"/>
    <w:rsid w:val="008139C6"/>
    <w:rsid w:val="008243DC"/>
    <w:rsid w:val="0082619D"/>
    <w:rsid w:val="00831F0E"/>
    <w:rsid w:val="00831F3A"/>
    <w:rsid w:val="0083552C"/>
    <w:rsid w:val="008358F5"/>
    <w:rsid w:val="00840FBA"/>
    <w:rsid w:val="008412F7"/>
    <w:rsid w:val="0084205B"/>
    <w:rsid w:val="00844570"/>
    <w:rsid w:val="008459AF"/>
    <w:rsid w:val="00845D19"/>
    <w:rsid w:val="00850681"/>
    <w:rsid w:val="0085482A"/>
    <w:rsid w:val="00856334"/>
    <w:rsid w:val="008565B2"/>
    <w:rsid w:val="00861682"/>
    <w:rsid w:val="00861CCD"/>
    <w:rsid w:val="00861FBB"/>
    <w:rsid w:val="00862081"/>
    <w:rsid w:val="0086292C"/>
    <w:rsid w:val="00862DA0"/>
    <w:rsid w:val="008636E0"/>
    <w:rsid w:val="00864BBF"/>
    <w:rsid w:val="0086725D"/>
    <w:rsid w:val="00872002"/>
    <w:rsid w:val="00881F1A"/>
    <w:rsid w:val="008836EA"/>
    <w:rsid w:val="00884B7D"/>
    <w:rsid w:val="008872DB"/>
    <w:rsid w:val="00890299"/>
    <w:rsid w:val="00890495"/>
    <w:rsid w:val="00894779"/>
    <w:rsid w:val="0089633F"/>
    <w:rsid w:val="008A0482"/>
    <w:rsid w:val="008A3C37"/>
    <w:rsid w:val="008A4347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E474F"/>
    <w:rsid w:val="008E5CFE"/>
    <w:rsid w:val="008E61E5"/>
    <w:rsid w:val="008E6629"/>
    <w:rsid w:val="008E6751"/>
    <w:rsid w:val="008E6C76"/>
    <w:rsid w:val="008E7B43"/>
    <w:rsid w:val="008F290F"/>
    <w:rsid w:val="008F3617"/>
    <w:rsid w:val="008F4941"/>
    <w:rsid w:val="008F534C"/>
    <w:rsid w:val="008F542D"/>
    <w:rsid w:val="008F62EB"/>
    <w:rsid w:val="008F72FA"/>
    <w:rsid w:val="009009F3"/>
    <w:rsid w:val="00902023"/>
    <w:rsid w:val="0090394A"/>
    <w:rsid w:val="009048F2"/>
    <w:rsid w:val="00904A13"/>
    <w:rsid w:val="00905467"/>
    <w:rsid w:val="00910252"/>
    <w:rsid w:val="00910B2E"/>
    <w:rsid w:val="0091230B"/>
    <w:rsid w:val="009146B2"/>
    <w:rsid w:val="009148BF"/>
    <w:rsid w:val="00916D07"/>
    <w:rsid w:val="00917325"/>
    <w:rsid w:val="009174DD"/>
    <w:rsid w:val="0092122B"/>
    <w:rsid w:val="0092279C"/>
    <w:rsid w:val="00923EE7"/>
    <w:rsid w:val="00933582"/>
    <w:rsid w:val="0093475E"/>
    <w:rsid w:val="00934A63"/>
    <w:rsid w:val="00935026"/>
    <w:rsid w:val="00941AC5"/>
    <w:rsid w:val="009444A7"/>
    <w:rsid w:val="0094748F"/>
    <w:rsid w:val="009542B6"/>
    <w:rsid w:val="00956B10"/>
    <w:rsid w:val="00963032"/>
    <w:rsid w:val="00966173"/>
    <w:rsid w:val="00971778"/>
    <w:rsid w:val="00972AF0"/>
    <w:rsid w:val="009731FE"/>
    <w:rsid w:val="00974473"/>
    <w:rsid w:val="0097696A"/>
    <w:rsid w:val="00977CB0"/>
    <w:rsid w:val="00977D3C"/>
    <w:rsid w:val="0098397A"/>
    <w:rsid w:val="0099185A"/>
    <w:rsid w:val="0099369F"/>
    <w:rsid w:val="009951BB"/>
    <w:rsid w:val="009A03B5"/>
    <w:rsid w:val="009A1AAE"/>
    <w:rsid w:val="009A1F5E"/>
    <w:rsid w:val="009A6A37"/>
    <w:rsid w:val="009A7CC8"/>
    <w:rsid w:val="009B01DB"/>
    <w:rsid w:val="009B02E6"/>
    <w:rsid w:val="009B5199"/>
    <w:rsid w:val="009B64D1"/>
    <w:rsid w:val="009C154D"/>
    <w:rsid w:val="009C6B31"/>
    <w:rsid w:val="009C7444"/>
    <w:rsid w:val="009D1345"/>
    <w:rsid w:val="009D19B7"/>
    <w:rsid w:val="009D335D"/>
    <w:rsid w:val="009D6A6A"/>
    <w:rsid w:val="009E14E4"/>
    <w:rsid w:val="009E205F"/>
    <w:rsid w:val="009E27C9"/>
    <w:rsid w:val="009E3A2E"/>
    <w:rsid w:val="009E6BC3"/>
    <w:rsid w:val="009E73AC"/>
    <w:rsid w:val="009E79C2"/>
    <w:rsid w:val="009F127D"/>
    <w:rsid w:val="009F2E8C"/>
    <w:rsid w:val="009F719C"/>
    <w:rsid w:val="009F7C40"/>
    <w:rsid w:val="00A011CD"/>
    <w:rsid w:val="00A05830"/>
    <w:rsid w:val="00A058D2"/>
    <w:rsid w:val="00A100DD"/>
    <w:rsid w:val="00A11BC9"/>
    <w:rsid w:val="00A13744"/>
    <w:rsid w:val="00A13BD3"/>
    <w:rsid w:val="00A220EE"/>
    <w:rsid w:val="00A24218"/>
    <w:rsid w:val="00A25B2C"/>
    <w:rsid w:val="00A26635"/>
    <w:rsid w:val="00A273CB"/>
    <w:rsid w:val="00A307FC"/>
    <w:rsid w:val="00A3096D"/>
    <w:rsid w:val="00A320EA"/>
    <w:rsid w:val="00A32745"/>
    <w:rsid w:val="00A42C89"/>
    <w:rsid w:val="00A436F8"/>
    <w:rsid w:val="00A44CCF"/>
    <w:rsid w:val="00A45444"/>
    <w:rsid w:val="00A45A0D"/>
    <w:rsid w:val="00A45D78"/>
    <w:rsid w:val="00A46076"/>
    <w:rsid w:val="00A47064"/>
    <w:rsid w:val="00A527DF"/>
    <w:rsid w:val="00A553DC"/>
    <w:rsid w:val="00A60C72"/>
    <w:rsid w:val="00A61D9E"/>
    <w:rsid w:val="00A64CF4"/>
    <w:rsid w:val="00A652FC"/>
    <w:rsid w:val="00A709A2"/>
    <w:rsid w:val="00A74AD1"/>
    <w:rsid w:val="00A75EFD"/>
    <w:rsid w:val="00A8090C"/>
    <w:rsid w:val="00A85320"/>
    <w:rsid w:val="00A86233"/>
    <w:rsid w:val="00A91C2C"/>
    <w:rsid w:val="00A921E3"/>
    <w:rsid w:val="00A927DC"/>
    <w:rsid w:val="00A929EA"/>
    <w:rsid w:val="00A93909"/>
    <w:rsid w:val="00A9468C"/>
    <w:rsid w:val="00A95C12"/>
    <w:rsid w:val="00A96E40"/>
    <w:rsid w:val="00AA2C0C"/>
    <w:rsid w:val="00AA2FE6"/>
    <w:rsid w:val="00AA3A0B"/>
    <w:rsid w:val="00AA579C"/>
    <w:rsid w:val="00AA6724"/>
    <w:rsid w:val="00AB0566"/>
    <w:rsid w:val="00AB08AC"/>
    <w:rsid w:val="00AB1A36"/>
    <w:rsid w:val="00AB65A4"/>
    <w:rsid w:val="00AB79AA"/>
    <w:rsid w:val="00AC177B"/>
    <w:rsid w:val="00AC26E9"/>
    <w:rsid w:val="00AC74B1"/>
    <w:rsid w:val="00AD0FDC"/>
    <w:rsid w:val="00AD37F8"/>
    <w:rsid w:val="00AD48FB"/>
    <w:rsid w:val="00AD7BD5"/>
    <w:rsid w:val="00AE67D1"/>
    <w:rsid w:val="00AF0A6A"/>
    <w:rsid w:val="00AF101A"/>
    <w:rsid w:val="00AF1B56"/>
    <w:rsid w:val="00AF7BBA"/>
    <w:rsid w:val="00B01AFF"/>
    <w:rsid w:val="00B032BB"/>
    <w:rsid w:val="00B068BD"/>
    <w:rsid w:val="00B0696D"/>
    <w:rsid w:val="00B1388B"/>
    <w:rsid w:val="00B138A1"/>
    <w:rsid w:val="00B15389"/>
    <w:rsid w:val="00B1622F"/>
    <w:rsid w:val="00B163D4"/>
    <w:rsid w:val="00B1741E"/>
    <w:rsid w:val="00B17C0A"/>
    <w:rsid w:val="00B21C2C"/>
    <w:rsid w:val="00B2264D"/>
    <w:rsid w:val="00B30552"/>
    <w:rsid w:val="00B360AC"/>
    <w:rsid w:val="00B42254"/>
    <w:rsid w:val="00B45DD6"/>
    <w:rsid w:val="00B46FD4"/>
    <w:rsid w:val="00B471A2"/>
    <w:rsid w:val="00B532F0"/>
    <w:rsid w:val="00B533BD"/>
    <w:rsid w:val="00B60182"/>
    <w:rsid w:val="00B60985"/>
    <w:rsid w:val="00B60A84"/>
    <w:rsid w:val="00B64A64"/>
    <w:rsid w:val="00B653F2"/>
    <w:rsid w:val="00B66C98"/>
    <w:rsid w:val="00B70A08"/>
    <w:rsid w:val="00B80778"/>
    <w:rsid w:val="00B8488B"/>
    <w:rsid w:val="00B84B93"/>
    <w:rsid w:val="00B9162E"/>
    <w:rsid w:val="00B927F6"/>
    <w:rsid w:val="00B93EE9"/>
    <w:rsid w:val="00B94283"/>
    <w:rsid w:val="00B963BB"/>
    <w:rsid w:val="00BA03BF"/>
    <w:rsid w:val="00BA2DA0"/>
    <w:rsid w:val="00BA360C"/>
    <w:rsid w:val="00BA39DA"/>
    <w:rsid w:val="00BA42FB"/>
    <w:rsid w:val="00BA5227"/>
    <w:rsid w:val="00BA729E"/>
    <w:rsid w:val="00BA7CB3"/>
    <w:rsid w:val="00BB2DC4"/>
    <w:rsid w:val="00BB6587"/>
    <w:rsid w:val="00BB7761"/>
    <w:rsid w:val="00BC1FBC"/>
    <w:rsid w:val="00BD1C48"/>
    <w:rsid w:val="00BD4075"/>
    <w:rsid w:val="00BD57FA"/>
    <w:rsid w:val="00BD6E8F"/>
    <w:rsid w:val="00BE1938"/>
    <w:rsid w:val="00BE4630"/>
    <w:rsid w:val="00BE4C2D"/>
    <w:rsid w:val="00BE6945"/>
    <w:rsid w:val="00BF0C75"/>
    <w:rsid w:val="00BF288B"/>
    <w:rsid w:val="00BF2CDB"/>
    <w:rsid w:val="00BF384C"/>
    <w:rsid w:val="00BF4B65"/>
    <w:rsid w:val="00C00AD6"/>
    <w:rsid w:val="00C01128"/>
    <w:rsid w:val="00C02D42"/>
    <w:rsid w:val="00C0702E"/>
    <w:rsid w:val="00C134C5"/>
    <w:rsid w:val="00C174B3"/>
    <w:rsid w:val="00C176EA"/>
    <w:rsid w:val="00C22F2A"/>
    <w:rsid w:val="00C24047"/>
    <w:rsid w:val="00C27BDF"/>
    <w:rsid w:val="00C31E9B"/>
    <w:rsid w:val="00C35057"/>
    <w:rsid w:val="00C40A68"/>
    <w:rsid w:val="00C40E2E"/>
    <w:rsid w:val="00C4207F"/>
    <w:rsid w:val="00C437D4"/>
    <w:rsid w:val="00C4418B"/>
    <w:rsid w:val="00C4428C"/>
    <w:rsid w:val="00C47996"/>
    <w:rsid w:val="00C57E3F"/>
    <w:rsid w:val="00C60DA6"/>
    <w:rsid w:val="00C617C6"/>
    <w:rsid w:val="00C65B77"/>
    <w:rsid w:val="00C679FB"/>
    <w:rsid w:val="00C720E0"/>
    <w:rsid w:val="00C72665"/>
    <w:rsid w:val="00C72ABC"/>
    <w:rsid w:val="00C72BBD"/>
    <w:rsid w:val="00C860DE"/>
    <w:rsid w:val="00C90D5E"/>
    <w:rsid w:val="00C91A7A"/>
    <w:rsid w:val="00C9251A"/>
    <w:rsid w:val="00C9432E"/>
    <w:rsid w:val="00CA0F35"/>
    <w:rsid w:val="00CA187F"/>
    <w:rsid w:val="00CA4CC4"/>
    <w:rsid w:val="00CA6A40"/>
    <w:rsid w:val="00CA6CBD"/>
    <w:rsid w:val="00CA780F"/>
    <w:rsid w:val="00CB25F5"/>
    <w:rsid w:val="00CB29ED"/>
    <w:rsid w:val="00CC0223"/>
    <w:rsid w:val="00CC179B"/>
    <w:rsid w:val="00CC6389"/>
    <w:rsid w:val="00CD05B3"/>
    <w:rsid w:val="00CD46A0"/>
    <w:rsid w:val="00CD5EDF"/>
    <w:rsid w:val="00CD6490"/>
    <w:rsid w:val="00CD6B41"/>
    <w:rsid w:val="00CD7147"/>
    <w:rsid w:val="00CE278B"/>
    <w:rsid w:val="00CE346A"/>
    <w:rsid w:val="00CE3724"/>
    <w:rsid w:val="00CE6E86"/>
    <w:rsid w:val="00CE7EC5"/>
    <w:rsid w:val="00CF0F99"/>
    <w:rsid w:val="00CF19C1"/>
    <w:rsid w:val="00CF19EE"/>
    <w:rsid w:val="00CF2DD4"/>
    <w:rsid w:val="00CF31DD"/>
    <w:rsid w:val="00CF6AFB"/>
    <w:rsid w:val="00D01252"/>
    <w:rsid w:val="00D04969"/>
    <w:rsid w:val="00D060CE"/>
    <w:rsid w:val="00D073F2"/>
    <w:rsid w:val="00D07EEA"/>
    <w:rsid w:val="00D11091"/>
    <w:rsid w:val="00D13F57"/>
    <w:rsid w:val="00D14E04"/>
    <w:rsid w:val="00D14FDD"/>
    <w:rsid w:val="00D1565C"/>
    <w:rsid w:val="00D20E63"/>
    <w:rsid w:val="00D226E4"/>
    <w:rsid w:val="00D319B4"/>
    <w:rsid w:val="00D319C0"/>
    <w:rsid w:val="00D32302"/>
    <w:rsid w:val="00D326E3"/>
    <w:rsid w:val="00D32F7A"/>
    <w:rsid w:val="00D50491"/>
    <w:rsid w:val="00D54DA1"/>
    <w:rsid w:val="00D55594"/>
    <w:rsid w:val="00D63BA5"/>
    <w:rsid w:val="00D63D64"/>
    <w:rsid w:val="00D64192"/>
    <w:rsid w:val="00D65101"/>
    <w:rsid w:val="00D707C4"/>
    <w:rsid w:val="00D720B8"/>
    <w:rsid w:val="00D72DBA"/>
    <w:rsid w:val="00D7313F"/>
    <w:rsid w:val="00D7324B"/>
    <w:rsid w:val="00D804F0"/>
    <w:rsid w:val="00D80976"/>
    <w:rsid w:val="00D814AD"/>
    <w:rsid w:val="00D817A1"/>
    <w:rsid w:val="00D81A33"/>
    <w:rsid w:val="00D81C51"/>
    <w:rsid w:val="00D85FD4"/>
    <w:rsid w:val="00D92362"/>
    <w:rsid w:val="00D947AD"/>
    <w:rsid w:val="00D974EA"/>
    <w:rsid w:val="00DA0EE4"/>
    <w:rsid w:val="00DB1728"/>
    <w:rsid w:val="00DB45C2"/>
    <w:rsid w:val="00DB68A6"/>
    <w:rsid w:val="00DB72DA"/>
    <w:rsid w:val="00DB76F2"/>
    <w:rsid w:val="00DB78D3"/>
    <w:rsid w:val="00DC3652"/>
    <w:rsid w:val="00DC55B1"/>
    <w:rsid w:val="00DD336E"/>
    <w:rsid w:val="00DD374B"/>
    <w:rsid w:val="00DE1EEF"/>
    <w:rsid w:val="00DE1F09"/>
    <w:rsid w:val="00DE759D"/>
    <w:rsid w:val="00DE7EEB"/>
    <w:rsid w:val="00DF05C5"/>
    <w:rsid w:val="00DF1E95"/>
    <w:rsid w:val="00DF30CB"/>
    <w:rsid w:val="00DF452E"/>
    <w:rsid w:val="00DF5482"/>
    <w:rsid w:val="00DF5689"/>
    <w:rsid w:val="00DF77EC"/>
    <w:rsid w:val="00E001B2"/>
    <w:rsid w:val="00E012FC"/>
    <w:rsid w:val="00E02160"/>
    <w:rsid w:val="00E030FC"/>
    <w:rsid w:val="00E0415B"/>
    <w:rsid w:val="00E0765F"/>
    <w:rsid w:val="00E10D2A"/>
    <w:rsid w:val="00E11BA8"/>
    <w:rsid w:val="00E14559"/>
    <w:rsid w:val="00E1725B"/>
    <w:rsid w:val="00E20085"/>
    <w:rsid w:val="00E20731"/>
    <w:rsid w:val="00E213B5"/>
    <w:rsid w:val="00E221CE"/>
    <w:rsid w:val="00E23A23"/>
    <w:rsid w:val="00E24381"/>
    <w:rsid w:val="00E24ECC"/>
    <w:rsid w:val="00E26387"/>
    <w:rsid w:val="00E300FE"/>
    <w:rsid w:val="00E3030D"/>
    <w:rsid w:val="00E3086A"/>
    <w:rsid w:val="00E327DA"/>
    <w:rsid w:val="00E3772D"/>
    <w:rsid w:val="00E37E55"/>
    <w:rsid w:val="00E409B8"/>
    <w:rsid w:val="00E41477"/>
    <w:rsid w:val="00E42003"/>
    <w:rsid w:val="00E42790"/>
    <w:rsid w:val="00E4432C"/>
    <w:rsid w:val="00E523F0"/>
    <w:rsid w:val="00E52CD2"/>
    <w:rsid w:val="00E53070"/>
    <w:rsid w:val="00E547CE"/>
    <w:rsid w:val="00E54E3B"/>
    <w:rsid w:val="00E61895"/>
    <w:rsid w:val="00E62BE1"/>
    <w:rsid w:val="00E63240"/>
    <w:rsid w:val="00E71B2F"/>
    <w:rsid w:val="00E72B36"/>
    <w:rsid w:val="00E72BD9"/>
    <w:rsid w:val="00E83E85"/>
    <w:rsid w:val="00E87331"/>
    <w:rsid w:val="00E879D9"/>
    <w:rsid w:val="00E9214A"/>
    <w:rsid w:val="00E9403D"/>
    <w:rsid w:val="00E94E30"/>
    <w:rsid w:val="00E97BF0"/>
    <w:rsid w:val="00EA7A5E"/>
    <w:rsid w:val="00EA7CD7"/>
    <w:rsid w:val="00EB204E"/>
    <w:rsid w:val="00EB2A14"/>
    <w:rsid w:val="00EB3574"/>
    <w:rsid w:val="00EB35BB"/>
    <w:rsid w:val="00EB4B72"/>
    <w:rsid w:val="00EB6EF9"/>
    <w:rsid w:val="00EC0273"/>
    <w:rsid w:val="00EC15CD"/>
    <w:rsid w:val="00EC439F"/>
    <w:rsid w:val="00EC4C4A"/>
    <w:rsid w:val="00EC678D"/>
    <w:rsid w:val="00ED00DD"/>
    <w:rsid w:val="00ED04D0"/>
    <w:rsid w:val="00ED2497"/>
    <w:rsid w:val="00ED47A9"/>
    <w:rsid w:val="00ED575D"/>
    <w:rsid w:val="00ED6F6E"/>
    <w:rsid w:val="00ED7942"/>
    <w:rsid w:val="00EE5304"/>
    <w:rsid w:val="00EE6367"/>
    <w:rsid w:val="00EE6DE2"/>
    <w:rsid w:val="00EE70CB"/>
    <w:rsid w:val="00EF0CE1"/>
    <w:rsid w:val="00EF3343"/>
    <w:rsid w:val="00EF3DFC"/>
    <w:rsid w:val="00EF4444"/>
    <w:rsid w:val="00EF4922"/>
    <w:rsid w:val="00EF7543"/>
    <w:rsid w:val="00F02CFA"/>
    <w:rsid w:val="00F04D7D"/>
    <w:rsid w:val="00F10874"/>
    <w:rsid w:val="00F119D3"/>
    <w:rsid w:val="00F13E1A"/>
    <w:rsid w:val="00F13FFA"/>
    <w:rsid w:val="00F14899"/>
    <w:rsid w:val="00F1715B"/>
    <w:rsid w:val="00F21839"/>
    <w:rsid w:val="00F23B66"/>
    <w:rsid w:val="00F250E2"/>
    <w:rsid w:val="00F25FA4"/>
    <w:rsid w:val="00F26A1E"/>
    <w:rsid w:val="00F274B5"/>
    <w:rsid w:val="00F278DC"/>
    <w:rsid w:val="00F304EA"/>
    <w:rsid w:val="00F40853"/>
    <w:rsid w:val="00F44678"/>
    <w:rsid w:val="00F44EF1"/>
    <w:rsid w:val="00F46D1C"/>
    <w:rsid w:val="00F5298B"/>
    <w:rsid w:val="00F5364E"/>
    <w:rsid w:val="00F54EDB"/>
    <w:rsid w:val="00F56BF6"/>
    <w:rsid w:val="00F56E49"/>
    <w:rsid w:val="00F57109"/>
    <w:rsid w:val="00F57FF1"/>
    <w:rsid w:val="00F600EF"/>
    <w:rsid w:val="00F6630C"/>
    <w:rsid w:val="00F6678D"/>
    <w:rsid w:val="00F70398"/>
    <w:rsid w:val="00F74C4B"/>
    <w:rsid w:val="00F76B8A"/>
    <w:rsid w:val="00F76BE8"/>
    <w:rsid w:val="00F85A16"/>
    <w:rsid w:val="00F8639E"/>
    <w:rsid w:val="00F86502"/>
    <w:rsid w:val="00F87938"/>
    <w:rsid w:val="00F915DE"/>
    <w:rsid w:val="00F94A36"/>
    <w:rsid w:val="00F94D8B"/>
    <w:rsid w:val="00FA14E6"/>
    <w:rsid w:val="00FA45AD"/>
    <w:rsid w:val="00FA4A7D"/>
    <w:rsid w:val="00FA61AC"/>
    <w:rsid w:val="00FA7CB2"/>
    <w:rsid w:val="00FB4577"/>
    <w:rsid w:val="00FB5D7D"/>
    <w:rsid w:val="00FC21E5"/>
    <w:rsid w:val="00FC7367"/>
    <w:rsid w:val="00FC74A5"/>
    <w:rsid w:val="00FD215D"/>
    <w:rsid w:val="00FD55B8"/>
    <w:rsid w:val="00FD5A63"/>
    <w:rsid w:val="00FD6D96"/>
    <w:rsid w:val="00FD7011"/>
    <w:rsid w:val="00FD77F4"/>
    <w:rsid w:val="00FE3128"/>
    <w:rsid w:val="00FE63D2"/>
    <w:rsid w:val="00FF29AC"/>
    <w:rsid w:val="00FF2A86"/>
    <w:rsid w:val="00FF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392F99"/>
  <w15:chartTrackingRefBased/>
  <w15:docId w15:val="{C4702587-12B8-4BF7-9FFA-1E4009AB4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ED47A9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ED47A9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614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4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48B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5AD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977CB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131B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C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B4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7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8" ma:contentTypeDescription="Create a new document." ma:contentTypeScope="" ma:versionID="7591472398c47cd0f76dcaa7fb269bd6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c7dfedf1cfb59d1155acf853b3f39783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Props1.xml><?xml version="1.0" encoding="utf-8"?>
<ds:datastoreItem xmlns:ds="http://schemas.openxmlformats.org/officeDocument/2006/customXml" ds:itemID="{DF5B4D57-C1AF-4CCD-AB67-32F12A3E56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591EAF-4458-429A-96D0-65F850D624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4F1EBB-9138-46D2-9FCF-218F41201E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E64AE-369C-4E09-9D29-3CE518ED5A87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purl.org/dc/terms/"/>
    <ds:schemaRef ds:uri="c1cf9bbc-61a0-48a2-ac17-6c71eb332d2b"/>
    <ds:schemaRef ds:uri="d48bccdd-9d79-4ff7-8c48-7ea1ac9c084a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1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usp</dc:creator>
  <cp:keywords/>
  <dc:description/>
  <cp:lastModifiedBy>Galvan, Patricia@DGS</cp:lastModifiedBy>
  <cp:revision>11</cp:revision>
  <cp:lastPrinted>2022-05-25T15:12:00Z</cp:lastPrinted>
  <dcterms:created xsi:type="dcterms:W3CDTF">2023-09-18T21:30:00Z</dcterms:created>
  <dcterms:modified xsi:type="dcterms:W3CDTF">2023-10-25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5707948</vt:i4>
  </property>
  <property fmtid="{D5CDD505-2E9C-101B-9397-08002B2CF9AE}" pid="3" name="ContentTypeId">
    <vt:lpwstr>0x0101006877068CF4605047904B56A96DAF20C2</vt:lpwstr>
  </property>
  <property fmtid="{D5CDD505-2E9C-101B-9397-08002B2CF9AE}" pid="4" name="GrammarlyDocumentId">
    <vt:lpwstr>5ffcb07762861829640a26fb10c3371de92f1974d21d587f24563bdc0d864082</vt:lpwstr>
  </property>
  <property fmtid="{D5CDD505-2E9C-101B-9397-08002B2CF9AE}" pid="5" name="MediaServiceImageTags">
    <vt:lpwstr/>
  </property>
</Properties>
</file>